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7CFF" w:rsidRPr="00774835" w:rsidRDefault="00CC7CFF" w:rsidP="00104D56">
      <w:pPr>
        <w:spacing w:after="0" w:line="264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4835">
        <w:rPr>
          <w:rFonts w:ascii="Times New Roman" w:hAnsi="Times New Roman" w:cs="Times New Roman"/>
          <w:b/>
          <w:bCs/>
          <w:sz w:val="28"/>
          <w:szCs w:val="28"/>
        </w:rPr>
        <w:t>Konsultacje społeczne projektu</w:t>
      </w:r>
      <w:r w:rsidR="009657C0" w:rsidRPr="0077483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CC7CFF" w:rsidRPr="00774835" w:rsidRDefault="00CC7CFF" w:rsidP="00104D56">
      <w:pPr>
        <w:spacing w:after="0" w:line="264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4835">
        <w:rPr>
          <w:rFonts w:ascii="Times New Roman" w:hAnsi="Times New Roman" w:cs="Times New Roman"/>
          <w:b/>
          <w:bCs/>
          <w:sz w:val="28"/>
          <w:szCs w:val="28"/>
        </w:rPr>
        <w:t>„</w:t>
      </w:r>
      <w:r w:rsidR="00D23B28">
        <w:rPr>
          <w:rFonts w:ascii="Times New Roman" w:hAnsi="Times New Roman" w:cs="Times New Roman"/>
          <w:b/>
          <w:bCs/>
          <w:sz w:val="28"/>
          <w:szCs w:val="28"/>
        </w:rPr>
        <w:t>Strategii Rozwoju M</w:t>
      </w:r>
      <w:r w:rsidR="002B698E" w:rsidRPr="00774835">
        <w:rPr>
          <w:rFonts w:ascii="Times New Roman" w:hAnsi="Times New Roman" w:cs="Times New Roman"/>
          <w:b/>
          <w:bCs/>
          <w:sz w:val="28"/>
          <w:szCs w:val="28"/>
        </w:rPr>
        <w:t>iasta</w:t>
      </w:r>
      <w:r w:rsidR="00017020" w:rsidRPr="00774835">
        <w:rPr>
          <w:rFonts w:ascii="Times New Roman" w:hAnsi="Times New Roman" w:cs="Times New Roman"/>
          <w:b/>
          <w:bCs/>
          <w:sz w:val="28"/>
          <w:szCs w:val="28"/>
        </w:rPr>
        <w:t>: Dąbrowa Górnicza 2030</w:t>
      </w:r>
      <w:r w:rsidRPr="00774835">
        <w:rPr>
          <w:rFonts w:ascii="Times New Roman" w:hAnsi="Times New Roman" w:cs="Times New Roman"/>
          <w:b/>
          <w:bCs/>
          <w:sz w:val="28"/>
          <w:szCs w:val="28"/>
        </w:rPr>
        <w:t>”</w:t>
      </w:r>
    </w:p>
    <w:p w:rsidR="00CC7CFF" w:rsidRPr="009657C0" w:rsidRDefault="00CC7CFF" w:rsidP="00104D56">
      <w:pPr>
        <w:spacing w:after="0" w:line="264" w:lineRule="auto"/>
        <w:jc w:val="center"/>
        <w:rPr>
          <w:rFonts w:ascii="Times New Roman" w:hAnsi="Times New Roman" w:cs="Times New Roman"/>
        </w:rPr>
      </w:pPr>
    </w:p>
    <w:p w:rsidR="008B7A08" w:rsidRPr="009657C0" w:rsidRDefault="009657C0" w:rsidP="00104D56">
      <w:pPr>
        <w:spacing w:after="0" w:line="264" w:lineRule="auto"/>
        <w:jc w:val="center"/>
        <w:rPr>
          <w:rFonts w:ascii="Times New Roman" w:hAnsi="Times New Roman" w:cs="Times New Roman"/>
        </w:rPr>
      </w:pPr>
      <w:r w:rsidRPr="009657C0">
        <w:rPr>
          <w:rFonts w:ascii="Times New Roman" w:hAnsi="Times New Roman" w:cs="Times New Roman"/>
        </w:rPr>
        <w:t xml:space="preserve">Termin zgłaszania uwag: </w:t>
      </w:r>
      <w:r w:rsidR="00017020" w:rsidRPr="009657C0">
        <w:rPr>
          <w:rFonts w:ascii="Times New Roman" w:hAnsi="Times New Roman" w:cs="Times New Roman"/>
          <w:b/>
          <w:bCs/>
        </w:rPr>
        <w:t>27.10.2022 – 02.12.2022</w:t>
      </w:r>
      <w:r w:rsidR="00B87825" w:rsidRPr="009657C0">
        <w:rPr>
          <w:rFonts w:ascii="Times New Roman" w:hAnsi="Times New Roman" w:cs="Times New Roman"/>
          <w:b/>
          <w:bCs/>
        </w:rPr>
        <w:t xml:space="preserve"> r.</w:t>
      </w:r>
    </w:p>
    <w:p w:rsidR="00CC7CFF" w:rsidRPr="009657C0" w:rsidRDefault="00CC7CFF" w:rsidP="00104D56">
      <w:pPr>
        <w:spacing w:after="0" w:line="264" w:lineRule="auto"/>
        <w:jc w:val="center"/>
        <w:rPr>
          <w:rFonts w:ascii="Times New Roman" w:hAnsi="Times New Roman" w:cs="Times New Roman"/>
          <w:b/>
          <w:bCs/>
        </w:rPr>
      </w:pPr>
    </w:p>
    <w:p w:rsidR="00CC7CFF" w:rsidRPr="009657C0" w:rsidRDefault="00CC7CFF" w:rsidP="00104D56">
      <w:pPr>
        <w:spacing w:after="0" w:line="264" w:lineRule="auto"/>
        <w:jc w:val="center"/>
        <w:rPr>
          <w:rFonts w:ascii="Times New Roman" w:hAnsi="Times New Roman" w:cs="Times New Roman"/>
          <w:b/>
          <w:bCs/>
        </w:rPr>
      </w:pPr>
      <w:r w:rsidRPr="009657C0">
        <w:rPr>
          <w:rFonts w:ascii="Times New Roman" w:hAnsi="Times New Roman" w:cs="Times New Roman"/>
          <w:b/>
          <w:bCs/>
        </w:rPr>
        <w:t xml:space="preserve">FORMULARZ ZGŁASZANIA UWAG I </w:t>
      </w:r>
      <w:r w:rsidR="00AC503E" w:rsidRPr="009657C0">
        <w:rPr>
          <w:rFonts w:ascii="Times New Roman" w:hAnsi="Times New Roman" w:cs="Times New Roman"/>
          <w:b/>
          <w:bCs/>
        </w:rPr>
        <w:t>PROPOZYCJI ZMIAN</w:t>
      </w:r>
    </w:p>
    <w:p w:rsidR="00AC503E" w:rsidRPr="009657C0" w:rsidRDefault="00AC503E" w:rsidP="00104D56">
      <w:pPr>
        <w:spacing w:after="0" w:line="264" w:lineRule="auto"/>
        <w:rPr>
          <w:rFonts w:ascii="Times New Roman" w:hAnsi="Times New Roman" w:cs="Times New Roman"/>
          <w:b/>
        </w:rPr>
      </w:pPr>
    </w:p>
    <w:p w:rsidR="00AC503E" w:rsidRPr="009657C0" w:rsidRDefault="00AC503E" w:rsidP="00104D56">
      <w:pPr>
        <w:spacing w:after="0" w:line="264" w:lineRule="auto"/>
        <w:jc w:val="both"/>
        <w:rPr>
          <w:rFonts w:ascii="Times New Roman" w:hAnsi="Times New Roman" w:cs="Times New Roman"/>
          <w:b/>
        </w:rPr>
      </w:pPr>
      <w:r w:rsidRPr="009657C0">
        <w:rPr>
          <w:rFonts w:ascii="Times New Roman" w:hAnsi="Times New Roman" w:cs="Times New Roman"/>
          <w:b/>
        </w:rPr>
        <w:t>Informacja o Zgłaszającym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26"/>
        <w:gridCol w:w="7604"/>
      </w:tblGrid>
      <w:tr w:rsidR="009657C0" w:rsidRPr="009657C0" w:rsidTr="00FE2CA0">
        <w:trPr>
          <w:trHeight w:val="567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9657C0" w:rsidRPr="009657C0" w:rsidRDefault="009657C0" w:rsidP="009657C0">
            <w:pPr>
              <w:spacing w:after="0" w:line="264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 xml:space="preserve">Imię i nazwisko </w:t>
            </w:r>
          </w:p>
        </w:tc>
        <w:tc>
          <w:tcPr>
            <w:tcW w:w="7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7C0" w:rsidRPr="009657C0" w:rsidRDefault="009657C0" w:rsidP="00FE2CA0">
            <w:pPr>
              <w:spacing w:after="0" w:line="264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657C0" w:rsidRPr="009657C0" w:rsidTr="00FE2CA0">
        <w:trPr>
          <w:trHeight w:val="567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E-mail</w:t>
            </w:r>
          </w:p>
        </w:tc>
        <w:tc>
          <w:tcPr>
            <w:tcW w:w="7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657C0" w:rsidRPr="009657C0" w:rsidTr="00FE2CA0">
        <w:trPr>
          <w:trHeight w:val="567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Telefon</w:t>
            </w:r>
          </w:p>
        </w:tc>
        <w:tc>
          <w:tcPr>
            <w:tcW w:w="7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657C0" w:rsidRPr="009657C0" w:rsidTr="00FE2CA0">
        <w:trPr>
          <w:trHeight w:val="567"/>
        </w:trPr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 xml:space="preserve">Nazwa i adres organizacji </w:t>
            </w:r>
            <w:r w:rsidRPr="009657C0">
              <w:rPr>
                <w:rFonts w:ascii="Times New Roman" w:hAnsi="Times New Roman" w:cs="Times New Roman"/>
                <w:b/>
              </w:rPr>
              <w:br/>
            </w:r>
            <w:r w:rsidRPr="009657C0">
              <w:rPr>
                <w:rFonts w:ascii="Times New Roman" w:hAnsi="Times New Roman" w:cs="Times New Roman"/>
                <w:bCs/>
                <w:i/>
                <w:iCs/>
              </w:rPr>
              <w:t>(jeśli dotyczy)</w:t>
            </w:r>
          </w:p>
        </w:tc>
        <w:tc>
          <w:tcPr>
            <w:tcW w:w="7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57C0" w:rsidRPr="009657C0" w:rsidRDefault="009657C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:rsidR="00AC503E" w:rsidRPr="009657C0" w:rsidRDefault="00AC503E" w:rsidP="00D23B28">
      <w:pPr>
        <w:spacing w:after="0" w:line="264" w:lineRule="auto"/>
        <w:rPr>
          <w:rFonts w:ascii="Times New Roman" w:hAnsi="Times New Roman" w:cs="Times New Roman"/>
          <w:b/>
        </w:rPr>
      </w:pPr>
    </w:p>
    <w:p w:rsidR="00AC503E" w:rsidRPr="009657C0" w:rsidRDefault="00AC503E" w:rsidP="00D23B28">
      <w:pPr>
        <w:spacing w:after="0" w:line="264" w:lineRule="auto"/>
        <w:rPr>
          <w:rFonts w:ascii="Times New Roman" w:hAnsi="Times New Roman" w:cs="Times New Roman"/>
          <w:b/>
        </w:rPr>
      </w:pPr>
      <w:r w:rsidRPr="009657C0">
        <w:rPr>
          <w:rFonts w:ascii="Times New Roman" w:hAnsi="Times New Roman" w:cs="Times New Roman"/>
          <w:b/>
        </w:rPr>
        <w:t>Uwagi i propozycje zmian</w:t>
      </w:r>
    </w:p>
    <w:tbl>
      <w:tblPr>
        <w:tblW w:w="52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9"/>
        <w:gridCol w:w="3005"/>
        <w:gridCol w:w="2985"/>
        <w:gridCol w:w="2986"/>
      </w:tblGrid>
      <w:tr w:rsidR="00AC503E" w:rsidRPr="009657C0" w:rsidTr="00962AD3">
        <w:trPr>
          <w:trHeight w:val="1014"/>
          <w:tblHeader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Część dokumentu, do którego odnosi się uwaga</w:t>
            </w:r>
            <w:r w:rsidR="00752479" w:rsidRPr="009657C0">
              <w:rPr>
                <w:rFonts w:ascii="Times New Roman" w:hAnsi="Times New Roman" w:cs="Times New Roman"/>
                <w:b/>
              </w:rPr>
              <w:t xml:space="preserve"> lub propozycja zmiany</w:t>
            </w:r>
            <w:r w:rsidRPr="009657C0">
              <w:rPr>
                <w:rFonts w:ascii="Times New Roman" w:hAnsi="Times New Roman" w:cs="Times New Roman"/>
                <w:b/>
              </w:rPr>
              <w:t xml:space="preserve"> (rozdział/strona)</w:t>
            </w:r>
          </w:p>
        </w:tc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Treść uwagi</w:t>
            </w:r>
            <w:r w:rsidR="00190E4B" w:rsidRPr="009657C0">
              <w:rPr>
                <w:rFonts w:ascii="Times New Roman" w:hAnsi="Times New Roman" w:cs="Times New Roman"/>
                <w:b/>
              </w:rPr>
              <w:t xml:space="preserve"> / </w:t>
            </w:r>
            <w:r w:rsidRPr="009657C0">
              <w:rPr>
                <w:rFonts w:ascii="Times New Roman" w:hAnsi="Times New Roman" w:cs="Times New Roman"/>
                <w:b/>
              </w:rPr>
              <w:t>propozycja zmiany</w:t>
            </w: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  <w:r w:rsidRPr="009657C0">
              <w:rPr>
                <w:rFonts w:ascii="Times New Roman" w:hAnsi="Times New Roman" w:cs="Times New Roman"/>
                <w:b/>
              </w:rPr>
              <w:t>Uzasadnienie uwagi</w:t>
            </w:r>
            <w:r w:rsidR="00190E4B" w:rsidRPr="009657C0">
              <w:rPr>
                <w:rFonts w:ascii="Times New Roman" w:hAnsi="Times New Roman" w:cs="Times New Roman"/>
                <w:b/>
              </w:rPr>
              <w:t xml:space="preserve"> /</w:t>
            </w:r>
            <w:r w:rsidR="00752479" w:rsidRPr="009657C0">
              <w:rPr>
                <w:rFonts w:ascii="Times New Roman" w:hAnsi="Times New Roman" w:cs="Times New Roman"/>
                <w:b/>
              </w:rPr>
              <w:t xml:space="preserve"> propozycji zmiany</w:t>
            </w:r>
          </w:p>
        </w:tc>
      </w:tr>
      <w:tr w:rsidR="00AC503E" w:rsidRPr="009657C0" w:rsidTr="00962AD3">
        <w:trPr>
          <w:trHeight w:val="926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FE2CA0" w:rsidRDefault="00AC503E" w:rsidP="00962AD3">
            <w:pPr>
              <w:pStyle w:val="Akapitzlist"/>
              <w:numPr>
                <w:ilvl w:val="0"/>
                <w:numId w:val="7"/>
              </w:numPr>
              <w:spacing w:after="0" w:line="264" w:lineRule="auto"/>
              <w:ind w:left="176" w:right="-345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503E" w:rsidRPr="009657C0" w:rsidTr="00962AD3">
        <w:trPr>
          <w:trHeight w:val="882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FE2CA0" w:rsidRDefault="00AC503E" w:rsidP="00962AD3">
            <w:pPr>
              <w:pStyle w:val="Akapitzlist"/>
              <w:numPr>
                <w:ilvl w:val="0"/>
                <w:numId w:val="7"/>
              </w:numPr>
              <w:spacing w:after="0" w:line="264" w:lineRule="auto"/>
              <w:ind w:left="176" w:right="-345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03E" w:rsidRPr="009657C0" w:rsidRDefault="00AC503E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E2CA0" w:rsidRPr="009657C0" w:rsidTr="00962AD3">
        <w:trPr>
          <w:trHeight w:val="1026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CA0" w:rsidRPr="00FE2CA0" w:rsidRDefault="00FE2CA0" w:rsidP="00962AD3">
            <w:pPr>
              <w:pStyle w:val="Akapitzlist"/>
              <w:numPr>
                <w:ilvl w:val="0"/>
                <w:numId w:val="7"/>
              </w:numPr>
              <w:spacing w:after="0" w:line="264" w:lineRule="auto"/>
              <w:ind w:left="176" w:right="-345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CA0" w:rsidRPr="009657C0" w:rsidRDefault="00FE2CA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CA0" w:rsidRPr="009657C0" w:rsidRDefault="00FE2CA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CA0" w:rsidRPr="009657C0" w:rsidRDefault="00FE2CA0" w:rsidP="00D23B28">
            <w:pPr>
              <w:spacing w:after="0" w:line="264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:rsidR="00AC503E" w:rsidRPr="009657C0" w:rsidRDefault="00AC503E" w:rsidP="00D23B28">
      <w:pPr>
        <w:spacing w:after="0" w:line="264" w:lineRule="auto"/>
        <w:rPr>
          <w:rFonts w:ascii="Times New Roman" w:hAnsi="Times New Roman" w:cs="Times New Roman"/>
          <w:i/>
        </w:rPr>
      </w:pPr>
      <w:r w:rsidRPr="009657C0">
        <w:rPr>
          <w:rFonts w:ascii="Times New Roman" w:hAnsi="Times New Roman" w:cs="Times New Roman"/>
          <w:i/>
        </w:rPr>
        <w:t xml:space="preserve">Proszę powielić wiersze wg potrzeb. </w:t>
      </w:r>
      <w:r w:rsidR="00FE2CA0">
        <w:rPr>
          <w:rFonts w:ascii="Times New Roman" w:hAnsi="Times New Roman" w:cs="Times New Roman"/>
          <w:i/>
        </w:rPr>
        <w:t>W przypadku ręcznego wypełniania formularz</w:t>
      </w:r>
      <w:r w:rsidR="00612ED3">
        <w:rPr>
          <w:rFonts w:ascii="Times New Roman" w:hAnsi="Times New Roman" w:cs="Times New Roman"/>
          <w:i/>
        </w:rPr>
        <w:t>a</w:t>
      </w:r>
      <w:r w:rsidR="00FE2CA0">
        <w:rPr>
          <w:rFonts w:ascii="Times New Roman" w:hAnsi="Times New Roman" w:cs="Times New Roman"/>
          <w:i/>
        </w:rPr>
        <w:t>, proszę dodać: treść uwagi/propozycję zmiany oraz uzasadnienie na osobnym załączniku.</w:t>
      </w:r>
    </w:p>
    <w:p w:rsidR="00AC503E" w:rsidRPr="009657C0" w:rsidRDefault="00AC503E" w:rsidP="00D23B28">
      <w:pPr>
        <w:spacing w:after="0" w:line="264" w:lineRule="auto"/>
        <w:rPr>
          <w:rFonts w:ascii="Times New Roman" w:hAnsi="Times New Roman" w:cs="Times New Roman"/>
          <w:b/>
          <w:bCs/>
        </w:rPr>
      </w:pPr>
    </w:p>
    <w:p w:rsidR="00FE2CA0" w:rsidRPr="00FE2CA0" w:rsidRDefault="00FE2CA0" w:rsidP="00D23B28">
      <w:pPr>
        <w:spacing w:after="0" w:line="240" w:lineRule="auto"/>
        <w:rPr>
          <w:rFonts w:ascii="Times New Roman" w:hAnsi="Times New Roman" w:cs="Times New Roman"/>
          <w:bCs/>
          <w:iCs/>
        </w:rPr>
      </w:pPr>
      <w:r w:rsidRPr="00FE2CA0">
        <w:rPr>
          <w:rFonts w:ascii="Times New Roman" w:hAnsi="Times New Roman" w:cs="Times New Roman"/>
        </w:rPr>
        <w:t xml:space="preserve">Uwagi do projektu </w:t>
      </w:r>
      <w:r>
        <w:rPr>
          <w:rFonts w:ascii="Times New Roman" w:hAnsi="Times New Roman" w:cs="Times New Roman"/>
        </w:rPr>
        <w:t xml:space="preserve">w terminie </w:t>
      </w:r>
      <w:r w:rsidRPr="00FE2CA0">
        <w:rPr>
          <w:rFonts w:ascii="Times New Roman" w:hAnsi="Times New Roman" w:cs="Times New Roman"/>
          <w:b/>
          <w:bCs/>
        </w:rPr>
        <w:t>do 2 grudnia 2022 r.</w:t>
      </w:r>
      <w:r>
        <w:rPr>
          <w:rFonts w:ascii="Times New Roman" w:hAnsi="Times New Roman" w:cs="Times New Roman"/>
        </w:rPr>
        <w:t>,</w:t>
      </w:r>
      <w:r w:rsidRPr="00FE2CA0">
        <w:rPr>
          <w:rFonts w:ascii="Times New Roman" w:hAnsi="Times New Roman" w:cs="Times New Roman"/>
        </w:rPr>
        <w:t xml:space="preserve"> należy:</w:t>
      </w:r>
    </w:p>
    <w:p w:rsidR="00FE2CA0" w:rsidRPr="00FE2CA0" w:rsidRDefault="00FE2CA0" w:rsidP="00D23B28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FE2CA0">
        <w:rPr>
          <w:rFonts w:ascii="Times New Roman" w:hAnsi="Times New Roman" w:cs="Times New Roman"/>
        </w:rPr>
        <w:t xml:space="preserve">przesłać pocztą elektroniczną na adres email: </w:t>
      </w:r>
      <w:hyperlink r:id="rId8" w:history="1">
        <w:r w:rsidRPr="00FE2CA0">
          <w:rPr>
            <w:rStyle w:val="Hipercze"/>
            <w:rFonts w:ascii="Times New Roman" w:hAnsi="Times New Roman" w:cs="Times New Roman"/>
          </w:rPr>
          <w:t>konsultacje@dg.pl</w:t>
        </w:r>
      </w:hyperlink>
      <w:r w:rsidRPr="00FE2CA0">
        <w:rPr>
          <w:rFonts w:ascii="Times New Roman" w:hAnsi="Times New Roman" w:cs="Times New Roman"/>
        </w:rPr>
        <w:t>,</w:t>
      </w:r>
    </w:p>
    <w:p w:rsidR="00FE2CA0" w:rsidRPr="00FE2CA0" w:rsidRDefault="00FE2CA0" w:rsidP="00D23B28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  <w:iCs/>
        </w:rPr>
      </w:pPr>
      <w:r w:rsidRPr="00FE2CA0">
        <w:rPr>
          <w:rFonts w:ascii="Times New Roman" w:hAnsi="Times New Roman" w:cs="Times New Roman"/>
        </w:rPr>
        <w:t xml:space="preserve">przesłać pocztą na  adres: </w:t>
      </w:r>
      <w:r w:rsidR="00D23B28">
        <w:rPr>
          <w:rFonts w:ascii="Times New Roman" w:hAnsi="Times New Roman" w:cs="Times New Roman"/>
        </w:rPr>
        <w:t xml:space="preserve">Urząd Miejski - </w:t>
      </w:r>
      <w:r w:rsidRPr="00FE2CA0">
        <w:rPr>
          <w:rFonts w:ascii="Times New Roman" w:hAnsi="Times New Roman" w:cs="Times New Roman"/>
        </w:rPr>
        <w:t>Wydział Organizacji Pozarządowy</w:t>
      </w:r>
      <w:r w:rsidR="00D23B28">
        <w:rPr>
          <w:rFonts w:ascii="Times New Roman" w:hAnsi="Times New Roman" w:cs="Times New Roman"/>
        </w:rPr>
        <w:t xml:space="preserve">ch i Aktywności Obywatelskiej, ul. Graniczna 21, 41-300 Dąbrowa Górnicza </w:t>
      </w:r>
      <w:r w:rsidRPr="00FE2CA0">
        <w:rPr>
          <w:rFonts w:ascii="Times New Roman" w:hAnsi="Times New Roman" w:cs="Times New Roman"/>
        </w:rPr>
        <w:t xml:space="preserve">z adnotacją </w:t>
      </w:r>
      <w:bookmarkStart w:id="0" w:name="_Hlk116564094"/>
      <w:r w:rsidRPr="00FE2CA0">
        <w:rPr>
          <w:rFonts w:ascii="Times New Roman" w:hAnsi="Times New Roman" w:cs="Times New Roman"/>
        </w:rPr>
        <w:t xml:space="preserve">„Uwagi do </w:t>
      </w:r>
      <w:r w:rsidR="00582879">
        <w:rPr>
          <w:rFonts w:ascii="Times New Roman" w:hAnsi="Times New Roman" w:cs="Times New Roman"/>
        </w:rPr>
        <w:t>projektu</w:t>
      </w:r>
      <w:r w:rsidRPr="00FE2CA0">
        <w:rPr>
          <w:rFonts w:ascii="Times New Roman" w:hAnsi="Times New Roman" w:cs="Times New Roman"/>
        </w:rPr>
        <w:t xml:space="preserve"> Strategi</w:t>
      </w:r>
      <w:r w:rsidR="00582879">
        <w:rPr>
          <w:rFonts w:ascii="Times New Roman" w:hAnsi="Times New Roman" w:cs="Times New Roman"/>
        </w:rPr>
        <w:t>i Rozwoju Miasta Dąbrowa Górnicza</w:t>
      </w:r>
      <w:r w:rsidRPr="00FE2CA0">
        <w:rPr>
          <w:rFonts w:ascii="Times New Roman" w:hAnsi="Times New Roman" w:cs="Times New Roman"/>
        </w:rPr>
        <w:t xml:space="preserve"> 2030”</w:t>
      </w:r>
      <w:bookmarkEnd w:id="0"/>
      <w:r w:rsidRPr="00FE2CA0">
        <w:rPr>
          <w:rFonts w:ascii="Times New Roman" w:hAnsi="Times New Roman" w:cs="Times New Roman"/>
        </w:rPr>
        <w:t>.</w:t>
      </w:r>
    </w:p>
    <w:p w:rsidR="00FE2CA0" w:rsidRPr="00FE2CA0" w:rsidRDefault="00FE2CA0" w:rsidP="00D23B28">
      <w:pPr>
        <w:pStyle w:val="Akapitzlist"/>
        <w:numPr>
          <w:ilvl w:val="0"/>
          <w:numId w:val="3"/>
        </w:numPr>
        <w:tabs>
          <w:tab w:val="left" w:pos="284"/>
        </w:tabs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FE2CA0">
        <w:rPr>
          <w:rFonts w:ascii="Times New Roman" w:hAnsi="Times New Roman" w:cs="Times New Roman"/>
        </w:rPr>
        <w:t xml:space="preserve">złożyć w siedzibie Urzędu Miejskiego w Dąbrowie Górniczej, ul. Graniczna 21 lub w Wydziale Organizacji Pozarządowych i Aktywności Obywatelskiej – Centrum Aktywności Obywatelskiej w Dąbrowie Górniczej ul. Sienkiewicza 6A  </w:t>
      </w:r>
    </w:p>
    <w:p w:rsidR="003B19BF" w:rsidRPr="009657C0" w:rsidRDefault="009657C0" w:rsidP="00D23B28">
      <w:pPr>
        <w:rPr>
          <w:rFonts w:ascii="Times New Roman" w:hAnsi="Times New Roman" w:cs="Times New Roman"/>
        </w:rPr>
      </w:pPr>
      <w:r w:rsidRPr="009657C0">
        <w:rPr>
          <w:rFonts w:ascii="Times New Roman" w:hAnsi="Times New Roman" w:cs="Times New Roman"/>
          <w:b/>
          <w:bCs/>
        </w:rPr>
        <w:br/>
      </w:r>
      <w:r w:rsidR="003B19BF" w:rsidRPr="009657C0">
        <w:rPr>
          <w:rFonts w:ascii="Times New Roman" w:hAnsi="Times New Roman" w:cs="Times New Roman"/>
          <w:b/>
          <w:bCs/>
        </w:rPr>
        <w:t xml:space="preserve">Uwagi przesłane po wskazanym terminie nie zostaną rozpatrzone. </w:t>
      </w:r>
      <w:r w:rsidR="003B19BF" w:rsidRPr="009657C0">
        <w:rPr>
          <w:rFonts w:ascii="Times New Roman" w:hAnsi="Times New Roman" w:cs="Times New Roman"/>
        </w:rPr>
        <w:t xml:space="preserve">Organem właściwym do rozpatrywania składanych uwag i propozycji jest Prezydent </w:t>
      </w:r>
      <w:r w:rsidR="00EF3A9D">
        <w:rPr>
          <w:rFonts w:ascii="Times New Roman" w:hAnsi="Times New Roman" w:cs="Times New Roman"/>
        </w:rPr>
        <w:t xml:space="preserve">Miasta </w:t>
      </w:r>
      <w:r w:rsidR="003B19BF" w:rsidRPr="009657C0">
        <w:rPr>
          <w:rFonts w:ascii="Times New Roman" w:hAnsi="Times New Roman" w:cs="Times New Roman"/>
        </w:rPr>
        <w:t>Dąbrowy Górniczej.</w:t>
      </w:r>
    </w:p>
    <w:p w:rsidR="00FE2CA0" w:rsidRPr="00FE2CA0" w:rsidRDefault="00FE2CA0" w:rsidP="00FE2CA0">
      <w:pPr>
        <w:jc w:val="both"/>
        <w:rPr>
          <w:rFonts w:ascii="Times New Roman" w:hAnsi="Times New Roman" w:cs="Times New Roman"/>
          <w:b/>
          <w:bCs/>
        </w:rPr>
      </w:pPr>
      <w:r w:rsidRPr="00FE2CA0">
        <w:rPr>
          <w:rFonts w:ascii="Times New Roman" w:hAnsi="Times New Roman" w:cs="Times New Roman"/>
          <w:b/>
          <w:bCs/>
        </w:rPr>
        <w:lastRenderedPageBreak/>
        <w:t>Klauzula informacyjna RODO</w:t>
      </w:r>
    </w:p>
    <w:p w:rsidR="00FE2CA0" w:rsidRPr="00FE2CA0" w:rsidRDefault="00FE2CA0" w:rsidP="00D23B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lang w:eastAsia="pl-PL"/>
        </w:rPr>
        <w:t xml:space="preserve">W związku z przetwarzaniem Pani/Pana danych osobowych  zgodnie  z  art. 13 ust.1 i ust.2  Rozporządzenia Parlamentu Europejskiego i Rady (UE) 2016/679 z dnia 27 kwietnia 2016r. </w:t>
      </w:r>
      <w:r w:rsidRPr="00FE2CA0">
        <w:rPr>
          <w:rFonts w:ascii="Times New Roman" w:eastAsia="Times New Roman" w:hAnsi="Times New Roman" w:cs="Times New Roman"/>
          <w:lang w:eastAsia="pl-PL"/>
        </w:rPr>
        <w:br/>
        <w:t>w sprawie ochrony osób fizycznych w związku z przetwarzaniem danych osobowych</w:t>
      </w:r>
      <w:r w:rsidRPr="00FE2CA0">
        <w:rPr>
          <w:rFonts w:ascii="Times New Roman" w:eastAsia="Times New Roman" w:hAnsi="Times New Roman" w:cs="Times New Roman"/>
          <w:lang w:eastAsia="pl-PL"/>
        </w:rPr>
        <w:br/>
        <w:t xml:space="preserve">i w sprawie swobodnego przepływu takich danych oraz uchylenia dyrektywy 95/46/WE (ogólne rozporządzenie o ochronie danych, zwane dalej: </w:t>
      </w:r>
      <w:r w:rsidRPr="00FE2CA0">
        <w:rPr>
          <w:rFonts w:ascii="Times New Roman" w:eastAsia="Times New Roman" w:hAnsi="Times New Roman" w:cs="Times New Roman"/>
          <w:b/>
          <w:bCs/>
          <w:lang w:eastAsia="pl-PL"/>
        </w:rPr>
        <w:t>RODO</w:t>
      </w:r>
      <w:r w:rsidRPr="00FE2CA0">
        <w:rPr>
          <w:rFonts w:ascii="Times New Roman" w:eastAsia="Times New Roman" w:hAnsi="Times New Roman" w:cs="Times New Roman"/>
          <w:lang w:eastAsia="pl-PL"/>
        </w:rPr>
        <w:t>),  informujemy iż:</w:t>
      </w:r>
    </w:p>
    <w:p w:rsidR="00FE2CA0" w:rsidRPr="00FE2CA0" w:rsidRDefault="00FE2CA0" w:rsidP="00D23B28">
      <w:pPr>
        <w:pStyle w:val="Akapitzlist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b/>
          <w:bCs/>
          <w:lang w:eastAsia="pl-PL"/>
        </w:rPr>
        <w:t xml:space="preserve">Administrator Danych </w:t>
      </w:r>
    </w:p>
    <w:p w:rsidR="00FE2CA0" w:rsidRPr="00FE2CA0" w:rsidRDefault="00FE2CA0" w:rsidP="00D23B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lang w:eastAsia="pl-PL"/>
        </w:rPr>
        <w:t xml:space="preserve">Administratorem Pani/Pana danych osobowych jest Prezydent Miasta Dąbrowa Górnicza z siedzibą w Urzędzie Miejskim w Dąbrowie Górniczej, przy ul. Granicznej 21.            </w:t>
      </w:r>
    </w:p>
    <w:p w:rsidR="00FE2CA0" w:rsidRPr="00FE2CA0" w:rsidRDefault="00FE2CA0" w:rsidP="00D23B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b/>
          <w:bCs/>
          <w:lang w:eastAsia="pl-PL"/>
        </w:rPr>
        <w:t>II.    Inspektor Ochrony Danych</w:t>
      </w:r>
    </w:p>
    <w:p w:rsidR="00FE2CA0" w:rsidRPr="00FE2CA0" w:rsidRDefault="00FE2CA0" w:rsidP="00D23B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lang w:eastAsia="pl-PL"/>
        </w:rPr>
        <w:t xml:space="preserve">Inspektorem Ochrony Danych  wyznaczonym przez Prezydenta Miasta Dabrowa Górnicza  jest Pani Mirosława Danecka. Kontakt do Inspektora Ochrony Danych: e-mail: iodo@dabrowa-gornicza.pl, </w:t>
      </w:r>
      <w:r>
        <w:rPr>
          <w:rFonts w:ascii="Times New Roman" w:eastAsia="Times New Roman" w:hAnsi="Times New Roman" w:cs="Times New Roman"/>
          <w:lang w:eastAsia="pl-PL"/>
        </w:rPr>
        <w:br/>
      </w:r>
      <w:r w:rsidRPr="00FE2CA0">
        <w:rPr>
          <w:rFonts w:ascii="Times New Roman" w:eastAsia="Times New Roman" w:hAnsi="Times New Roman" w:cs="Times New Roman"/>
          <w:lang w:eastAsia="pl-PL"/>
        </w:rPr>
        <w:t>tel. (32)295 68 25.</w:t>
      </w:r>
    </w:p>
    <w:p w:rsidR="00FE2CA0" w:rsidRPr="00FE2CA0" w:rsidRDefault="00FE2CA0" w:rsidP="00D23B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pl-PL"/>
        </w:rPr>
      </w:pPr>
      <w:r w:rsidRPr="00FE2CA0">
        <w:rPr>
          <w:rFonts w:ascii="Times New Roman" w:eastAsia="Times New Roman" w:hAnsi="Times New Roman" w:cs="Times New Roman"/>
          <w:b/>
          <w:bCs/>
          <w:lang w:eastAsia="pl-PL"/>
        </w:rPr>
        <w:t>III.   Podstawa prawna i cele przetwarzania Pani/ Pana  danych osobowych</w:t>
      </w:r>
    </w:p>
    <w:p w:rsidR="00FE2CA0" w:rsidRPr="00FE2CA0" w:rsidRDefault="00FE2CA0" w:rsidP="00D23B28">
      <w:pPr>
        <w:pStyle w:val="Akapitzlist"/>
        <w:numPr>
          <w:ilvl w:val="0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eastAsia="Times New Roman" w:hAnsi="Times New Roman" w:cs="Times New Roman"/>
          <w:lang w:eastAsia="pl-PL"/>
        </w:rPr>
        <w:t xml:space="preserve">Pani/Pana danych osobowych jest niezbędne do: wypełnienia obowiązku prawnego ciążącego na administratorze na podstawie art. 6 ust. 1 lit. a i c) i wykonywania zadania </w:t>
      </w:r>
      <w:r w:rsidRPr="00FE2CA0">
        <w:rPr>
          <w:rFonts w:ascii="Times New Roman" w:hAnsi="Times New Roman" w:cs="Times New Roman"/>
        </w:rPr>
        <w:t>realizowanego w interesie publicznym lub w ramach sprawowania władzy publicznej (art. 6 ust. 1. lit e RODO);</w:t>
      </w:r>
    </w:p>
    <w:p w:rsidR="00FE2CA0" w:rsidRPr="00FE2CA0" w:rsidRDefault="00FE2CA0" w:rsidP="00D23B28">
      <w:pPr>
        <w:pStyle w:val="Akapitzlist"/>
        <w:numPr>
          <w:ilvl w:val="0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 xml:space="preserve">Pani/Pana dane osobowe będą przetwarzane w następujących celach: </w:t>
      </w:r>
    </w:p>
    <w:p w:rsidR="00FE2CA0" w:rsidRPr="00FE2CA0" w:rsidRDefault="00FE2CA0" w:rsidP="00D23B28">
      <w:pPr>
        <w:pStyle w:val="Akapitzlist"/>
        <w:numPr>
          <w:ilvl w:val="1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>przeprowadzania konsultacji w związku z opracowaniem „Strategii Rozwoju Miasta: Dąbrowa Górnicza 2030”,</w:t>
      </w:r>
    </w:p>
    <w:p w:rsidR="00FE2CA0" w:rsidRPr="00FE2CA0" w:rsidRDefault="00FE2CA0" w:rsidP="00D23B28">
      <w:pPr>
        <w:pStyle w:val="Akapitzlist"/>
        <w:numPr>
          <w:ilvl w:val="1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>archiwizacji dokumentacji do czasu jej przekazania do archiwum zakładowego,</w:t>
      </w:r>
    </w:p>
    <w:p w:rsidR="00FE2CA0" w:rsidRPr="00FE2CA0" w:rsidRDefault="00FE2CA0" w:rsidP="00D23B28">
      <w:pPr>
        <w:pStyle w:val="Akapitzlist"/>
        <w:numPr>
          <w:ilvl w:val="0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 xml:space="preserve">Pani/Pana dane osobowe będą ujawniane osobom upoważnionym przez administratora danych osobowych i podmiotom upoważnionym na podstawie przepisów prawa. Ponadto w zakresie stanowiącym informację publiczną dane będą ujawniane każdemu zainteresowanemu taką informacją na mocy przepisów prawa, publikowane w BIP Urzędu lub innych obligatoryjnych serwisach. </w:t>
      </w:r>
    </w:p>
    <w:p w:rsidR="00FE2CA0" w:rsidRPr="00FE2CA0" w:rsidRDefault="00FE2CA0" w:rsidP="00D23B28">
      <w:pPr>
        <w:pStyle w:val="Akapitzlist"/>
        <w:numPr>
          <w:ilvl w:val="0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 xml:space="preserve">Pani/Pana dane osobowe przechowywane będą zgodnie z terminami wskazanymi </w:t>
      </w:r>
      <w:r w:rsidRPr="00FE2CA0">
        <w:rPr>
          <w:rFonts w:ascii="Times New Roman" w:hAnsi="Times New Roman" w:cs="Times New Roman"/>
        </w:rPr>
        <w:br/>
        <w:t>w Rozporządzeniu Prezesa Rady Ministrów z dnia 18 stycznia 2011 r. w sprawie instrukcji kancelaryjnej, jednolitych rzeczowych wykazów akt oraz instrukcji w sprawie organizacji i zakresu działania archiwów zakładowych lub innych przepisach prawa, regulujących czas przetwarzania danych, którym podlega Administrator Danych Osobowych.</w:t>
      </w:r>
    </w:p>
    <w:p w:rsidR="00FE2CA0" w:rsidRPr="00FE2CA0" w:rsidRDefault="00FE2CA0" w:rsidP="00D23B28">
      <w:pPr>
        <w:pStyle w:val="Akapitzlist"/>
        <w:numPr>
          <w:ilvl w:val="0"/>
          <w:numId w:val="1"/>
        </w:numPr>
        <w:spacing w:after="0" w:line="264" w:lineRule="auto"/>
        <w:contextualSpacing w:val="0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>Przysługuje Pani/Panu prawo dostępu do treści swoich danych oraz prawo żądania ich sprostowania, usunięcia lub ograniczenia przetwarzania, prawo wniesienia skargi do Prezesa Urzędu Ochrony Danych Osobowych;</w:t>
      </w:r>
    </w:p>
    <w:p w:rsidR="00FE2CA0" w:rsidRPr="00FE2CA0" w:rsidRDefault="00FE2CA0" w:rsidP="00D23B28">
      <w:pPr>
        <w:pStyle w:val="Bezodstpw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 xml:space="preserve">Podanie danych osobowych, wyrażenie zgody na ich zbieranie, przetwarzanie w celu przeprowadzenia procedury konsultacji społecznych jest warunkiem niezbędnym do udziału konsultacjach społecznych. </w:t>
      </w:r>
    </w:p>
    <w:p w:rsidR="00FE2CA0" w:rsidRPr="002A63DB" w:rsidRDefault="00FE2CA0" w:rsidP="00D23B28">
      <w:pPr>
        <w:pStyle w:val="Bezodstpw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 w:rsidRPr="00FE2CA0">
        <w:rPr>
          <w:rFonts w:ascii="Times New Roman" w:hAnsi="Times New Roman" w:cs="Times New Roman"/>
        </w:rPr>
        <w:t xml:space="preserve">Pani/Pana dane osobowe </w:t>
      </w:r>
      <w:r w:rsidRPr="00FE2CA0">
        <w:rPr>
          <w:rFonts w:ascii="Times New Roman" w:eastAsia="Calibri" w:hAnsi="Times New Roman" w:cs="Times New Roman"/>
          <w:iCs/>
        </w:rPr>
        <w:t xml:space="preserve">nie podlegają zautomatyzowanemu podejmowaniu decyzji, w tym profilowaniu. </w:t>
      </w:r>
    </w:p>
    <w:p w:rsidR="002A63DB" w:rsidRDefault="002A63DB" w:rsidP="002A63DB">
      <w:pPr>
        <w:pStyle w:val="Bezodstpw"/>
        <w:spacing w:line="276" w:lineRule="auto"/>
        <w:ind w:left="720"/>
        <w:rPr>
          <w:rFonts w:ascii="Times New Roman" w:eastAsia="Calibri" w:hAnsi="Times New Roman" w:cs="Times New Roman"/>
          <w:iCs/>
        </w:rPr>
      </w:pPr>
    </w:p>
    <w:p w:rsidR="002A63DB" w:rsidRDefault="002A63DB" w:rsidP="002A63DB">
      <w:pPr>
        <w:pStyle w:val="Bezodstpw"/>
        <w:spacing w:line="276" w:lineRule="auto"/>
        <w:ind w:left="5664"/>
        <w:rPr>
          <w:rFonts w:ascii="Times New Roman" w:eastAsia="Calibri" w:hAnsi="Times New Roman" w:cs="Times New Roman"/>
          <w:iCs/>
        </w:rPr>
      </w:pPr>
      <w:r>
        <w:rPr>
          <w:rFonts w:ascii="Times New Roman" w:eastAsia="Calibri" w:hAnsi="Times New Roman" w:cs="Times New Roman"/>
          <w:iCs/>
        </w:rPr>
        <w:t>Prezydent Miasta</w:t>
      </w:r>
    </w:p>
    <w:p w:rsidR="00752479" w:rsidRPr="002A63DB" w:rsidRDefault="002A63DB" w:rsidP="002A63DB">
      <w:pPr>
        <w:pStyle w:val="Bezodstpw"/>
        <w:spacing w:line="276" w:lineRule="auto"/>
        <w:ind w:left="5664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  <w:iCs/>
        </w:rPr>
        <w:t xml:space="preserve"> Marcin </w:t>
      </w:r>
      <w:proofErr w:type="spellStart"/>
      <w:r>
        <w:rPr>
          <w:rFonts w:ascii="Times New Roman" w:eastAsia="Calibri" w:hAnsi="Times New Roman" w:cs="Times New Roman"/>
          <w:iCs/>
        </w:rPr>
        <w:t>Bazylak</w:t>
      </w:r>
      <w:bookmarkStart w:id="1" w:name="_GoBack"/>
      <w:bookmarkEnd w:id="1"/>
      <w:proofErr w:type="spellEnd"/>
    </w:p>
    <w:sectPr w:rsidR="00752479" w:rsidRPr="002A63DB" w:rsidSect="0067273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381B" w:rsidRDefault="0061381B" w:rsidP="009657C0">
      <w:pPr>
        <w:spacing w:after="0" w:line="240" w:lineRule="auto"/>
      </w:pPr>
      <w:r>
        <w:separator/>
      </w:r>
    </w:p>
  </w:endnote>
  <w:endnote w:type="continuationSeparator" w:id="0">
    <w:p w:rsidR="0061381B" w:rsidRDefault="0061381B" w:rsidP="00965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316324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657C0" w:rsidRDefault="0067273E">
        <w:pPr>
          <w:pStyle w:val="Stopk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9657C0">
          <w:instrText>PAGE   \* MERGEFORMAT</w:instrText>
        </w:r>
        <w:r>
          <w:fldChar w:fldCharType="separate"/>
        </w:r>
        <w:r w:rsidR="00962AD3">
          <w:rPr>
            <w:noProof/>
          </w:rPr>
          <w:t>1</w:t>
        </w:r>
        <w:r>
          <w:fldChar w:fldCharType="end"/>
        </w:r>
        <w:r w:rsidR="009657C0">
          <w:t xml:space="preserve"> | </w:t>
        </w:r>
        <w:r w:rsidR="009657C0">
          <w:rPr>
            <w:color w:val="7F7F7F" w:themeColor="background1" w:themeShade="7F"/>
            <w:spacing w:val="60"/>
          </w:rPr>
          <w:t>Strona</w:t>
        </w:r>
      </w:p>
    </w:sdtContent>
  </w:sdt>
  <w:p w:rsidR="009657C0" w:rsidRDefault="009657C0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381B" w:rsidRDefault="0061381B" w:rsidP="009657C0">
      <w:pPr>
        <w:spacing w:after="0" w:line="240" w:lineRule="auto"/>
      </w:pPr>
      <w:r>
        <w:separator/>
      </w:r>
    </w:p>
  </w:footnote>
  <w:footnote w:type="continuationSeparator" w:id="0">
    <w:p w:rsidR="0061381B" w:rsidRDefault="0061381B" w:rsidP="009657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57C0" w:rsidRPr="009F6F09" w:rsidRDefault="009657C0" w:rsidP="009657C0">
    <w:pPr>
      <w:jc w:val="right"/>
      <w:rPr>
        <w:rFonts w:ascii="Times New Roman" w:hAnsi="Times New Roman" w:cs="Times New Roman"/>
        <w:b/>
        <w:color w:val="595959" w:themeColor="text1" w:themeTint="A6"/>
      </w:rPr>
    </w:pPr>
    <w:r w:rsidRPr="009F6F09">
      <w:rPr>
        <w:rFonts w:ascii="Times New Roman" w:hAnsi="Times New Roman" w:cs="Times New Roman"/>
        <w:noProof/>
        <w:color w:val="595959" w:themeColor="text1" w:themeTint="A6"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40715</wp:posOffset>
          </wp:positionH>
          <wp:positionV relativeFrom="paragraph">
            <wp:posOffset>-22860</wp:posOffset>
          </wp:positionV>
          <wp:extent cx="1657350" cy="542925"/>
          <wp:effectExtent l="0" t="0" r="0" b="952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542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F6F09">
      <w:rPr>
        <w:rFonts w:ascii="Times New Roman" w:hAnsi="Times New Roman" w:cs="Times New Roman"/>
        <w:color w:val="595959" w:themeColor="text1" w:themeTint="A6"/>
      </w:rPr>
      <w:t xml:space="preserve">Załącznik nr 1 do </w:t>
    </w:r>
    <w:r w:rsidRPr="009F6F09">
      <w:rPr>
        <w:rFonts w:ascii="Times New Roman" w:hAnsi="Times New Roman" w:cs="Times New Roman"/>
        <w:b/>
        <w:color w:val="595959" w:themeColor="text1" w:themeTint="A6"/>
      </w:rPr>
      <w:t>Zarządzeni</w:t>
    </w:r>
    <w:r w:rsidR="00EF3A9D" w:rsidRPr="009F6F09">
      <w:rPr>
        <w:rFonts w:ascii="Times New Roman" w:hAnsi="Times New Roman" w:cs="Times New Roman"/>
        <w:b/>
        <w:color w:val="595959" w:themeColor="text1" w:themeTint="A6"/>
      </w:rPr>
      <w:t>a</w:t>
    </w:r>
    <w:r w:rsidRPr="009F6F09">
      <w:rPr>
        <w:rFonts w:ascii="Times New Roman" w:hAnsi="Times New Roman" w:cs="Times New Roman"/>
        <w:b/>
        <w:color w:val="595959" w:themeColor="text1" w:themeTint="A6"/>
      </w:rPr>
      <w:t xml:space="preserve"> Nr </w:t>
    </w:r>
    <w:r w:rsidR="009F6F09" w:rsidRPr="009F6F09">
      <w:rPr>
        <w:rFonts w:ascii="Times New Roman" w:hAnsi="Times New Roman" w:cs="Times New Roman"/>
        <w:b/>
        <w:color w:val="000000"/>
      </w:rPr>
      <w:t>2827.2022</w:t>
    </w:r>
    <w:r w:rsidRPr="009F6F09">
      <w:rPr>
        <w:rFonts w:ascii="Times New Roman" w:hAnsi="Times New Roman" w:cs="Times New Roman"/>
        <w:b/>
        <w:color w:val="595959" w:themeColor="text1" w:themeTint="A6"/>
      </w:rPr>
      <w:br/>
      <w:t>Prezydenta Miasta Dąbrowa Górnicza</w:t>
    </w:r>
    <w:r w:rsidRPr="009F6F09">
      <w:rPr>
        <w:rFonts w:ascii="Times New Roman" w:hAnsi="Times New Roman" w:cs="Times New Roman"/>
        <w:b/>
        <w:color w:val="595959" w:themeColor="text1" w:themeTint="A6"/>
      </w:rPr>
      <w:br/>
      <w:t xml:space="preserve">z dnia </w:t>
    </w:r>
    <w:r w:rsidR="009F6F09">
      <w:rPr>
        <w:rFonts w:ascii="Times New Roman" w:hAnsi="Times New Roman" w:cs="Times New Roman"/>
        <w:b/>
        <w:color w:val="595959" w:themeColor="text1" w:themeTint="A6"/>
      </w:rPr>
      <w:t>20.</w:t>
    </w:r>
    <w:r w:rsidRPr="009F6F09">
      <w:rPr>
        <w:rFonts w:ascii="Times New Roman" w:hAnsi="Times New Roman" w:cs="Times New Roman"/>
        <w:b/>
        <w:color w:val="595959" w:themeColor="text1" w:themeTint="A6"/>
      </w:rPr>
      <w:t>10.2022 r.</w:t>
    </w:r>
  </w:p>
  <w:p w:rsidR="009657C0" w:rsidRDefault="009657C0" w:rsidP="009657C0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A79F4"/>
    <w:multiLevelType w:val="hybridMultilevel"/>
    <w:tmpl w:val="9F38D010"/>
    <w:lvl w:ilvl="0" w:tplc="C846C2FE">
      <w:start w:val="1"/>
      <w:numFmt w:val="decimal"/>
      <w:lvlText w:val="%1."/>
      <w:lvlJc w:val="left"/>
      <w:pPr>
        <w:ind w:left="786" w:hanging="360"/>
      </w:pPr>
      <w:rPr>
        <w:b w:val="0"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E6174F"/>
    <w:multiLevelType w:val="hybridMultilevel"/>
    <w:tmpl w:val="A8F8C528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47B072F5"/>
    <w:multiLevelType w:val="hybridMultilevel"/>
    <w:tmpl w:val="8D86BC34"/>
    <w:lvl w:ilvl="0" w:tplc="BBEC0058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03A5D52"/>
    <w:multiLevelType w:val="hybridMultilevel"/>
    <w:tmpl w:val="A3CAF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xNTAyM7QwMze2sDBQ0lEKTi0uzszPAykwqQUA99kM4ywAAAA="/>
  </w:docVars>
  <w:rsids>
    <w:rsidRoot w:val="00F24705"/>
    <w:rsid w:val="0001673C"/>
    <w:rsid w:val="00017020"/>
    <w:rsid w:val="000C0ECB"/>
    <w:rsid w:val="000C78D5"/>
    <w:rsid w:val="000D78E9"/>
    <w:rsid w:val="000F6C28"/>
    <w:rsid w:val="00104D56"/>
    <w:rsid w:val="00190E4B"/>
    <w:rsid w:val="002650DD"/>
    <w:rsid w:val="002A63DB"/>
    <w:rsid w:val="002B698E"/>
    <w:rsid w:val="00357A9B"/>
    <w:rsid w:val="003B19BF"/>
    <w:rsid w:val="003F3266"/>
    <w:rsid w:val="00446FC3"/>
    <w:rsid w:val="00453DD7"/>
    <w:rsid w:val="00582879"/>
    <w:rsid w:val="005912CB"/>
    <w:rsid w:val="005E28D1"/>
    <w:rsid w:val="00612ED3"/>
    <w:rsid w:val="0061381B"/>
    <w:rsid w:val="00640802"/>
    <w:rsid w:val="0067273E"/>
    <w:rsid w:val="006F4DB5"/>
    <w:rsid w:val="00752479"/>
    <w:rsid w:val="007715D4"/>
    <w:rsid w:val="00774835"/>
    <w:rsid w:val="007B1FB2"/>
    <w:rsid w:val="00813CE2"/>
    <w:rsid w:val="008213CC"/>
    <w:rsid w:val="008B7A08"/>
    <w:rsid w:val="009108A2"/>
    <w:rsid w:val="00962AD3"/>
    <w:rsid w:val="009657C0"/>
    <w:rsid w:val="009F6F09"/>
    <w:rsid w:val="00A219F2"/>
    <w:rsid w:val="00AC503E"/>
    <w:rsid w:val="00AC55E4"/>
    <w:rsid w:val="00B362D1"/>
    <w:rsid w:val="00B87825"/>
    <w:rsid w:val="00B946D0"/>
    <w:rsid w:val="00BF7D55"/>
    <w:rsid w:val="00C7316D"/>
    <w:rsid w:val="00CC7CFF"/>
    <w:rsid w:val="00D23B28"/>
    <w:rsid w:val="00D448E0"/>
    <w:rsid w:val="00D54FB6"/>
    <w:rsid w:val="00D562C9"/>
    <w:rsid w:val="00EC1DC4"/>
    <w:rsid w:val="00EF3A9D"/>
    <w:rsid w:val="00F24705"/>
    <w:rsid w:val="00FE2C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65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657C0"/>
  </w:style>
  <w:style w:type="paragraph" w:styleId="Stopka">
    <w:name w:val="footer"/>
    <w:basedOn w:val="Normalny"/>
    <w:link w:val="StopkaZnak"/>
    <w:uiPriority w:val="99"/>
    <w:unhideWhenUsed/>
    <w:rsid w:val="00965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657C0"/>
  </w:style>
  <w:style w:type="character" w:styleId="Hipercze">
    <w:name w:val="Hyperlink"/>
    <w:basedOn w:val="Domylnaczcionkaakapitu"/>
    <w:uiPriority w:val="99"/>
    <w:unhideWhenUsed/>
    <w:rsid w:val="009657C0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FE2CA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8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nsultacje@dg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4C09D-B0A7-4E2D-9155-E7829F604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00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Co</dc:creator>
  <cp:keywords/>
  <dc:description/>
  <cp:lastModifiedBy>kpaczkowska</cp:lastModifiedBy>
  <cp:revision>7</cp:revision>
  <dcterms:created xsi:type="dcterms:W3CDTF">2022-10-17T10:52:00Z</dcterms:created>
  <dcterms:modified xsi:type="dcterms:W3CDTF">2022-10-26T10:56:00Z</dcterms:modified>
</cp:coreProperties>
</file>